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A6EF59" w14:textId="3716A326" w:rsidR="00B70B28" w:rsidRDefault="00B70B28" w:rsidP="00B70B28">
      <w:pPr>
        <w:jc w:val="center"/>
        <w:rPr>
          <w:sz w:val="24"/>
        </w:rPr>
      </w:pPr>
      <w:r w:rsidRPr="00B70B28">
        <w:rPr>
          <w:sz w:val="24"/>
        </w:rPr>
        <w:t>EN2550 Assignment 1 on Intensity Transformations and Neighborhood Filtering</w:t>
      </w:r>
    </w:p>
    <w:p w14:paraId="7A7DAEA2" w14:textId="4BEB7A54" w:rsidR="00B70B28" w:rsidRDefault="00B70B28" w:rsidP="00B70B28">
      <w:pPr>
        <w:jc w:val="right"/>
        <w:rPr>
          <w:sz w:val="24"/>
        </w:rPr>
      </w:pPr>
      <w:r>
        <w:rPr>
          <w:sz w:val="24"/>
        </w:rPr>
        <w:t>190185D</w:t>
      </w:r>
    </w:p>
    <w:p w14:paraId="23C0C14F" w14:textId="0C35D867" w:rsidR="00B70B28" w:rsidRPr="00B70B28" w:rsidRDefault="00B70B28" w:rsidP="00B70B28">
      <w:pPr>
        <w:jc w:val="right"/>
        <w:rPr>
          <w:sz w:val="24"/>
        </w:rPr>
      </w:pPr>
      <w:r>
        <w:rPr>
          <w:sz w:val="24"/>
        </w:rPr>
        <w:t>Gajaanan S.</w:t>
      </w:r>
    </w:p>
    <w:p w14:paraId="3514D3DA" w14:textId="7D289346" w:rsidR="000F32D2" w:rsidRDefault="00A26ABF">
      <w:r w:rsidRPr="00A26ABF">
        <w:drawing>
          <wp:anchor distT="0" distB="0" distL="114300" distR="114300" simplePos="0" relativeHeight="251658240" behindDoc="1" locked="0" layoutInCell="1" allowOverlap="1" wp14:anchorId="353D0AAB" wp14:editId="3ACF249D">
            <wp:simplePos x="0" y="0"/>
            <wp:positionH relativeFrom="margin">
              <wp:posOffset>-79375</wp:posOffset>
            </wp:positionH>
            <wp:positionV relativeFrom="paragraph">
              <wp:posOffset>244475</wp:posOffset>
            </wp:positionV>
            <wp:extent cx="3617595" cy="3668395"/>
            <wp:effectExtent l="0" t="0" r="1905" b="8255"/>
            <wp:wrapTight wrapText="bothSides">
              <wp:wrapPolygon edited="0">
                <wp:start x="0" y="0"/>
                <wp:lineTo x="0" y="21536"/>
                <wp:lineTo x="21498" y="21536"/>
                <wp:lineTo x="2149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r="44662"/>
                    <a:stretch/>
                  </pic:blipFill>
                  <pic:spPr bwMode="auto">
                    <a:xfrm>
                      <a:off x="0" y="0"/>
                      <a:ext cx="3617595" cy="36683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70B28">
        <w:t>Question1</w:t>
      </w:r>
    </w:p>
    <w:p w14:paraId="11B70E1B" w14:textId="7D337D65" w:rsidR="00B70B28" w:rsidRPr="00B70B28" w:rsidRDefault="00B70B28" w:rsidP="00B70B28"/>
    <w:p w14:paraId="6DB69642" w14:textId="21CD95AD" w:rsidR="00B70B28" w:rsidRPr="00B70B28" w:rsidRDefault="00B70B28" w:rsidP="00B70B28">
      <w:pPr>
        <w:tabs>
          <w:tab w:val="left" w:pos="1102"/>
        </w:tabs>
      </w:pPr>
      <w:r>
        <w:tab/>
      </w:r>
    </w:p>
    <w:p w14:paraId="2F00C261" w14:textId="760E70EC" w:rsidR="00B70B28" w:rsidRPr="00B70B28" w:rsidRDefault="00B70B28" w:rsidP="00B70B28">
      <w:r w:rsidRPr="00B70B28">
        <w:drawing>
          <wp:anchor distT="0" distB="0" distL="114300" distR="114300" simplePos="0" relativeHeight="251659264" behindDoc="1" locked="0" layoutInCell="1" allowOverlap="1" wp14:anchorId="670DF3B3" wp14:editId="1B62CF7C">
            <wp:simplePos x="0" y="0"/>
            <wp:positionH relativeFrom="margin">
              <wp:posOffset>3538220</wp:posOffset>
            </wp:positionH>
            <wp:positionV relativeFrom="paragraph">
              <wp:posOffset>245181</wp:posOffset>
            </wp:positionV>
            <wp:extent cx="3515995" cy="1988820"/>
            <wp:effectExtent l="0" t="0" r="8255" b="0"/>
            <wp:wrapTight wrapText="bothSides">
              <wp:wrapPolygon edited="0">
                <wp:start x="0" y="0"/>
                <wp:lineTo x="0" y="21310"/>
                <wp:lineTo x="21534" y="21310"/>
                <wp:lineTo x="21534"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3515995" cy="1988820"/>
                    </a:xfrm>
                    <a:prstGeom prst="rect">
                      <a:avLst/>
                    </a:prstGeom>
                  </pic:spPr>
                </pic:pic>
              </a:graphicData>
            </a:graphic>
            <wp14:sizeRelH relativeFrom="margin">
              <wp14:pctWidth>0</wp14:pctWidth>
            </wp14:sizeRelH>
            <wp14:sizeRelV relativeFrom="margin">
              <wp14:pctHeight>0</wp14:pctHeight>
            </wp14:sizeRelV>
          </wp:anchor>
        </w:drawing>
      </w:r>
    </w:p>
    <w:p w14:paraId="376D921F" w14:textId="20A92FF3" w:rsidR="00B70B28" w:rsidRPr="00B70B28" w:rsidRDefault="00B70B28" w:rsidP="00B70B28"/>
    <w:p w14:paraId="61879712" w14:textId="6572CEB7" w:rsidR="00B70B28" w:rsidRPr="00B70B28" w:rsidRDefault="00B70B28" w:rsidP="00B70B28"/>
    <w:p w14:paraId="1A117C7C" w14:textId="06175F09" w:rsidR="00B70B28" w:rsidRPr="00B70B28" w:rsidRDefault="00B70B28" w:rsidP="00B70B28"/>
    <w:p w14:paraId="7D8E74B2" w14:textId="1BE072F6" w:rsidR="00B70B28" w:rsidRPr="00B70B28" w:rsidRDefault="00B70B28" w:rsidP="00B70B28"/>
    <w:p w14:paraId="26358213" w14:textId="7A12A5FE" w:rsidR="00B70B28" w:rsidRDefault="00B70B28" w:rsidP="00B70B28">
      <w:r>
        <w:t>Question2</w:t>
      </w:r>
    </w:p>
    <w:p w14:paraId="3876EF1E" w14:textId="54F91C10" w:rsidR="00B70B28" w:rsidRDefault="00B70B28" w:rsidP="00B70B28"/>
    <w:p w14:paraId="73B672D8" w14:textId="7F19E94E" w:rsidR="00C33BF5" w:rsidRDefault="00C33BF5" w:rsidP="00B70B28"/>
    <w:p w14:paraId="2018637A" w14:textId="62AD08D3" w:rsidR="00C33BF5" w:rsidRDefault="00C33BF5" w:rsidP="00B70B28"/>
    <w:p w14:paraId="233867C3" w14:textId="77777777" w:rsidR="00C33BF5" w:rsidRDefault="00C33BF5" w:rsidP="00B70B28"/>
    <w:p w14:paraId="4C8A13A6" w14:textId="5A57567D" w:rsidR="00C33BF5" w:rsidRDefault="00C33BF5" w:rsidP="00B70B28"/>
    <w:p w14:paraId="46CFFA3E" w14:textId="60EB63CE" w:rsidR="00C33BF5" w:rsidRDefault="00C33BF5" w:rsidP="00B70B28"/>
    <w:p w14:paraId="4160CB8C" w14:textId="396DA169" w:rsidR="00245561" w:rsidRDefault="00245561" w:rsidP="00B70B28"/>
    <w:p w14:paraId="3DD61408" w14:textId="58CB5D68" w:rsidR="00245561" w:rsidRDefault="00245561" w:rsidP="00B70B28"/>
    <w:p w14:paraId="0CCB4B35" w14:textId="6E10DD5C" w:rsidR="00245561" w:rsidRDefault="00245561" w:rsidP="00B70B28"/>
    <w:p w14:paraId="1808F99A" w14:textId="2B5C4111" w:rsidR="00245561" w:rsidRDefault="00245561" w:rsidP="00B70B28"/>
    <w:p w14:paraId="0D3904E4" w14:textId="5F7D5EE4" w:rsidR="00245561" w:rsidRDefault="00245561" w:rsidP="00B70B28"/>
    <w:p w14:paraId="67AE3647" w14:textId="21653FC0" w:rsidR="00245561" w:rsidRDefault="00245561" w:rsidP="00B70B28"/>
    <w:p w14:paraId="444B6930" w14:textId="77777777" w:rsidR="00245561" w:rsidRDefault="00245561" w:rsidP="00B70B28"/>
    <w:p w14:paraId="570B34E4" w14:textId="63F8F567" w:rsidR="00245561" w:rsidRPr="00245561" w:rsidRDefault="00C33BF5" w:rsidP="00245561">
      <w:r>
        <w:lastRenderedPageBreak/>
        <w:t>Question3</w:t>
      </w:r>
    </w:p>
    <w:p w14:paraId="5A6CF76E" w14:textId="7CC584B4" w:rsidR="00C33BF5" w:rsidRPr="00B70B28" w:rsidRDefault="00E513B6" w:rsidP="00B70B28">
      <w:r w:rsidRPr="00E513B6">
        <w:drawing>
          <wp:anchor distT="0" distB="0" distL="114300" distR="114300" simplePos="0" relativeHeight="251661312" behindDoc="1" locked="0" layoutInCell="1" allowOverlap="1" wp14:anchorId="795B3B4F" wp14:editId="4583F776">
            <wp:simplePos x="0" y="0"/>
            <wp:positionH relativeFrom="column">
              <wp:posOffset>4097726</wp:posOffset>
            </wp:positionH>
            <wp:positionV relativeFrom="paragraph">
              <wp:posOffset>27728</wp:posOffset>
            </wp:positionV>
            <wp:extent cx="2232660" cy="1998345"/>
            <wp:effectExtent l="0" t="0" r="0" b="1905"/>
            <wp:wrapTight wrapText="bothSides">
              <wp:wrapPolygon edited="0">
                <wp:start x="0" y="0"/>
                <wp:lineTo x="0" y="21415"/>
                <wp:lineTo x="21379" y="21415"/>
                <wp:lineTo x="2137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232660" cy="1998345"/>
                    </a:xfrm>
                    <a:prstGeom prst="rect">
                      <a:avLst/>
                    </a:prstGeom>
                  </pic:spPr>
                </pic:pic>
              </a:graphicData>
            </a:graphic>
            <wp14:sizeRelH relativeFrom="margin">
              <wp14:pctWidth>0</wp14:pctWidth>
            </wp14:sizeRelH>
            <wp14:sizeRelV relativeFrom="margin">
              <wp14:pctHeight>0</wp14:pctHeight>
            </wp14:sizeRelV>
          </wp:anchor>
        </w:drawing>
      </w:r>
      <w:r w:rsidR="00C33BF5" w:rsidRPr="00C33BF5">
        <w:drawing>
          <wp:anchor distT="0" distB="0" distL="114300" distR="114300" simplePos="0" relativeHeight="251660288" behindDoc="1" locked="0" layoutInCell="1" allowOverlap="1" wp14:anchorId="635CAA76" wp14:editId="36A9FCE5">
            <wp:simplePos x="0" y="0"/>
            <wp:positionH relativeFrom="margin">
              <wp:align>left</wp:align>
            </wp:positionH>
            <wp:positionV relativeFrom="paragraph">
              <wp:posOffset>4233</wp:posOffset>
            </wp:positionV>
            <wp:extent cx="3618230" cy="3736340"/>
            <wp:effectExtent l="0" t="0" r="1270" b="0"/>
            <wp:wrapTight wrapText="bothSides">
              <wp:wrapPolygon edited="0">
                <wp:start x="0" y="0"/>
                <wp:lineTo x="0" y="21475"/>
                <wp:lineTo x="21494" y="21475"/>
                <wp:lineTo x="21494"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623941" cy="3741957"/>
                    </a:xfrm>
                    <a:prstGeom prst="rect">
                      <a:avLst/>
                    </a:prstGeom>
                  </pic:spPr>
                </pic:pic>
              </a:graphicData>
            </a:graphic>
            <wp14:sizeRelH relativeFrom="margin">
              <wp14:pctWidth>0</wp14:pctWidth>
            </wp14:sizeRelH>
            <wp14:sizeRelV relativeFrom="margin">
              <wp14:pctHeight>0</wp14:pctHeight>
            </wp14:sizeRelV>
          </wp:anchor>
        </w:drawing>
      </w:r>
    </w:p>
    <w:p w14:paraId="3E6F1E6F" w14:textId="5EDE32AF" w:rsidR="00B70B28" w:rsidRPr="00B70B28" w:rsidRDefault="00B70B28" w:rsidP="00B70B28"/>
    <w:p w14:paraId="473F23CA" w14:textId="447AA552" w:rsidR="00B70B28" w:rsidRPr="00B70B28" w:rsidRDefault="00B70B28" w:rsidP="00B70B28"/>
    <w:p w14:paraId="0B47546F" w14:textId="15C087D1" w:rsidR="00B70B28" w:rsidRPr="00B70B28" w:rsidRDefault="00B70B28" w:rsidP="00B70B28"/>
    <w:p w14:paraId="7FBB5C0A" w14:textId="7EA43525" w:rsidR="00B70B28" w:rsidRPr="00B70B28" w:rsidRDefault="00B70B28" w:rsidP="00B70B28"/>
    <w:p w14:paraId="53EE298B" w14:textId="53E4162C" w:rsidR="00B70B28" w:rsidRDefault="00B70B28" w:rsidP="00B70B28"/>
    <w:p w14:paraId="59EE4AC9" w14:textId="5E91B82F" w:rsidR="00E513B6" w:rsidRDefault="00E513B6" w:rsidP="00B70B28"/>
    <w:p w14:paraId="18A8EF0D" w14:textId="1753D08C" w:rsidR="00E513B6" w:rsidRDefault="002C7C16" w:rsidP="00B70B28">
      <w:r w:rsidRPr="00E513B6">
        <w:drawing>
          <wp:anchor distT="0" distB="0" distL="114300" distR="114300" simplePos="0" relativeHeight="251662336" behindDoc="1" locked="0" layoutInCell="1" allowOverlap="1" wp14:anchorId="60DB2829" wp14:editId="1266C36C">
            <wp:simplePos x="0" y="0"/>
            <wp:positionH relativeFrom="margin">
              <wp:posOffset>4283922</wp:posOffset>
            </wp:positionH>
            <wp:positionV relativeFrom="paragraph">
              <wp:posOffset>93910</wp:posOffset>
            </wp:positionV>
            <wp:extent cx="2116455" cy="1896745"/>
            <wp:effectExtent l="0" t="0" r="0" b="8255"/>
            <wp:wrapTight wrapText="bothSides">
              <wp:wrapPolygon edited="0">
                <wp:start x="0" y="0"/>
                <wp:lineTo x="0" y="21477"/>
                <wp:lineTo x="21386" y="21477"/>
                <wp:lineTo x="213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16455" cy="1896745"/>
                    </a:xfrm>
                    <a:prstGeom prst="rect">
                      <a:avLst/>
                    </a:prstGeom>
                  </pic:spPr>
                </pic:pic>
              </a:graphicData>
            </a:graphic>
            <wp14:sizeRelH relativeFrom="margin">
              <wp14:pctWidth>0</wp14:pctWidth>
            </wp14:sizeRelH>
            <wp14:sizeRelV relativeFrom="margin">
              <wp14:pctHeight>0</wp14:pctHeight>
            </wp14:sizeRelV>
          </wp:anchor>
        </w:drawing>
      </w:r>
    </w:p>
    <w:p w14:paraId="670559E6" w14:textId="5E549E5F" w:rsidR="00E513B6" w:rsidRPr="00E513B6" w:rsidRDefault="00E513B6" w:rsidP="00E513B6"/>
    <w:p w14:paraId="4084A7FB" w14:textId="67FB3D3E" w:rsidR="00E513B6" w:rsidRPr="00E513B6" w:rsidRDefault="00E513B6" w:rsidP="00E513B6"/>
    <w:p w14:paraId="2AEC4CF0" w14:textId="1BDDE0EC" w:rsidR="00E513B6" w:rsidRPr="00E513B6" w:rsidRDefault="00E513B6" w:rsidP="00E513B6"/>
    <w:p w14:paraId="15E97D6D" w14:textId="12A64D3A" w:rsidR="00E513B6" w:rsidRPr="00E513B6" w:rsidRDefault="00E513B6" w:rsidP="00E513B6"/>
    <w:p w14:paraId="1D62CB02" w14:textId="0DB8ACBD" w:rsidR="00E513B6" w:rsidRPr="00E513B6" w:rsidRDefault="00E513B6" w:rsidP="00E513B6"/>
    <w:p w14:paraId="54777CFA" w14:textId="0ECD51A4" w:rsidR="00E513B6" w:rsidRPr="00E513B6" w:rsidRDefault="00E513B6" w:rsidP="00E513B6"/>
    <w:p w14:paraId="578999BA" w14:textId="53AC6FF1" w:rsidR="005A20E4" w:rsidRPr="005A20E4" w:rsidRDefault="005A20E4" w:rsidP="005A20E4">
      <w:pPr>
        <w:pStyle w:val="ListParagraph"/>
        <w:numPr>
          <w:ilvl w:val="0"/>
          <w:numId w:val="1"/>
        </w:numPr>
        <w:rPr>
          <w:rFonts w:ascii="Times New Roman" w:hAnsi="Times New Roman" w:cs="Times New Roman"/>
        </w:rPr>
      </w:pPr>
      <w:r w:rsidRPr="005A20E4">
        <w:rPr>
          <w:rFonts w:ascii="Times New Roman" w:hAnsi="Times New Roman" w:cs="Times New Roman"/>
        </w:rPr>
        <w:t>Brightness of an image is controlled by Gamma correction.</w:t>
      </w:r>
    </w:p>
    <w:p w14:paraId="7FC39B69" w14:textId="12E8645D" w:rsidR="00E513B6" w:rsidRPr="005A20E4" w:rsidRDefault="00245561" w:rsidP="005A20E4">
      <w:pPr>
        <w:pStyle w:val="ListParagraph"/>
        <w:numPr>
          <w:ilvl w:val="0"/>
          <w:numId w:val="1"/>
        </w:numPr>
        <w:rPr>
          <w:rFonts w:ascii="Times New Roman" w:hAnsi="Times New Roman" w:cs="Times New Roman"/>
        </w:rPr>
      </w:pPr>
      <w:r w:rsidRPr="005A20E4">
        <w:rPr>
          <w:rFonts w:ascii="Times New Roman" w:hAnsi="Times New Roman" w:cs="Times New Roman"/>
        </w:rPr>
        <w:t xml:space="preserve">With the increase of </w:t>
      </w:r>
      <w:r w:rsidR="005A20E4" w:rsidRPr="005A20E4">
        <w:rPr>
          <w:rFonts w:ascii="Times New Roman" w:hAnsi="Times New Roman" w:cs="Times New Roman"/>
        </w:rPr>
        <w:t>G</w:t>
      </w:r>
      <w:r w:rsidRPr="005A20E4">
        <w:rPr>
          <w:rFonts w:ascii="Times New Roman" w:hAnsi="Times New Roman" w:cs="Times New Roman"/>
        </w:rPr>
        <w:t>amma value images darkness of image increases.</w:t>
      </w:r>
    </w:p>
    <w:p w14:paraId="1B2E4A10" w14:textId="77777777" w:rsidR="00245561" w:rsidRDefault="00245561" w:rsidP="00E513B6"/>
    <w:p w14:paraId="150F02C2" w14:textId="0494CF95" w:rsidR="00E513B6" w:rsidRDefault="00E513B6" w:rsidP="00E513B6">
      <w:pPr>
        <w:tabs>
          <w:tab w:val="left" w:pos="1307"/>
        </w:tabs>
      </w:pPr>
      <w:r w:rsidRPr="00E513B6">
        <w:drawing>
          <wp:anchor distT="0" distB="0" distL="114300" distR="114300" simplePos="0" relativeHeight="251664384" behindDoc="1" locked="0" layoutInCell="1" allowOverlap="1" wp14:anchorId="12A16F06" wp14:editId="0FFA3B3F">
            <wp:simplePos x="0" y="0"/>
            <wp:positionH relativeFrom="margin">
              <wp:align>right</wp:align>
            </wp:positionH>
            <wp:positionV relativeFrom="paragraph">
              <wp:posOffset>199390</wp:posOffset>
            </wp:positionV>
            <wp:extent cx="3589655" cy="3286760"/>
            <wp:effectExtent l="0" t="0" r="0" b="8890"/>
            <wp:wrapTight wrapText="bothSides">
              <wp:wrapPolygon edited="0">
                <wp:start x="0" y="0"/>
                <wp:lineTo x="0" y="21533"/>
                <wp:lineTo x="21436" y="21533"/>
                <wp:lineTo x="21436"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589655" cy="3286760"/>
                    </a:xfrm>
                    <a:prstGeom prst="rect">
                      <a:avLst/>
                    </a:prstGeom>
                  </pic:spPr>
                </pic:pic>
              </a:graphicData>
            </a:graphic>
            <wp14:sizeRelH relativeFrom="margin">
              <wp14:pctWidth>0</wp14:pctWidth>
            </wp14:sizeRelH>
            <wp14:sizeRelV relativeFrom="margin">
              <wp14:pctHeight>0</wp14:pctHeight>
            </wp14:sizeRelV>
          </wp:anchor>
        </w:drawing>
      </w:r>
      <w:r>
        <w:t>Question4</w:t>
      </w:r>
    </w:p>
    <w:p w14:paraId="21B3D0DC" w14:textId="1E681D3F" w:rsidR="00E513B6" w:rsidRDefault="00E513B6" w:rsidP="00E513B6">
      <w:pPr>
        <w:tabs>
          <w:tab w:val="left" w:pos="1307"/>
        </w:tabs>
      </w:pPr>
      <w:r w:rsidRPr="00E513B6">
        <w:drawing>
          <wp:anchor distT="0" distB="0" distL="114300" distR="114300" simplePos="0" relativeHeight="251663360" behindDoc="1" locked="0" layoutInCell="1" allowOverlap="1" wp14:anchorId="64AD027A" wp14:editId="1E9733D9">
            <wp:simplePos x="0" y="0"/>
            <wp:positionH relativeFrom="column">
              <wp:posOffset>45085</wp:posOffset>
            </wp:positionH>
            <wp:positionV relativeFrom="paragraph">
              <wp:posOffset>240665</wp:posOffset>
            </wp:positionV>
            <wp:extent cx="3058795" cy="2931160"/>
            <wp:effectExtent l="0" t="0" r="8255" b="2540"/>
            <wp:wrapTight wrapText="bothSides">
              <wp:wrapPolygon edited="0">
                <wp:start x="0" y="0"/>
                <wp:lineTo x="0" y="21478"/>
                <wp:lineTo x="21524" y="21478"/>
                <wp:lineTo x="215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058795" cy="2931160"/>
                    </a:xfrm>
                    <a:prstGeom prst="rect">
                      <a:avLst/>
                    </a:prstGeom>
                  </pic:spPr>
                </pic:pic>
              </a:graphicData>
            </a:graphic>
            <wp14:sizeRelH relativeFrom="margin">
              <wp14:pctWidth>0</wp14:pctWidth>
            </wp14:sizeRelH>
            <wp14:sizeRelV relativeFrom="margin">
              <wp14:pctHeight>0</wp14:pctHeight>
            </wp14:sizeRelV>
          </wp:anchor>
        </w:drawing>
      </w:r>
    </w:p>
    <w:p w14:paraId="1B36C45E" w14:textId="5BEC356F" w:rsidR="00E513B6" w:rsidRDefault="00E513B6" w:rsidP="00E513B6">
      <w:pPr>
        <w:tabs>
          <w:tab w:val="left" w:pos="1307"/>
        </w:tabs>
      </w:pPr>
      <w:r>
        <w:tab/>
      </w:r>
    </w:p>
    <w:p w14:paraId="0FCAC6E8" w14:textId="713D751D" w:rsidR="00E513B6" w:rsidRDefault="00E513B6" w:rsidP="00E513B6">
      <w:pPr>
        <w:tabs>
          <w:tab w:val="left" w:pos="1307"/>
        </w:tabs>
      </w:pPr>
    </w:p>
    <w:p w14:paraId="5DC2DAA3" w14:textId="4172236B" w:rsidR="00E513B6" w:rsidRDefault="00245561" w:rsidP="00E513B6">
      <w:pPr>
        <w:tabs>
          <w:tab w:val="left" w:pos="1307"/>
        </w:tabs>
      </w:pPr>
      <w:r>
        <w:lastRenderedPageBreak/>
        <w:t>Question5</w:t>
      </w:r>
    </w:p>
    <w:p w14:paraId="1EE4E1D4" w14:textId="4DB8509D" w:rsidR="00E513B6" w:rsidRDefault="00E513B6" w:rsidP="00E513B6">
      <w:pPr>
        <w:tabs>
          <w:tab w:val="left" w:pos="1307"/>
        </w:tabs>
      </w:pPr>
    </w:p>
    <w:p w14:paraId="6D542076" w14:textId="52C58A93" w:rsidR="00E513B6" w:rsidRDefault="00E513B6" w:rsidP="00E513B6">
      <w:pPr>
        <w:tabs>
          <w:tab w:val="left" w:pos="1307"/>
        </w:tabs>
      </w:pPr>
    </w:p>
    <w:p w14:paraId="7F6206E9" w14:textId="6EB00CDB" w:rsidR="00245561" w:rsidRDefault="00245561" w:rsidP="00E513B6">
      <w:pPr>
        <w:tabs>
          <w:tab w:val="left" w:pos="1307"/>
        </w:tabs>
      </w:pPr>
    </w:p>
    <w:p w14:paraId="72EA2345" w14:textId="1B57F5B2" w:rsidR="00245561" w:rsidRDefault="00245561" w:rsidP="00E513B6">
      <w:pPr>
        <w:tabs>
          <w:tab w:val="left" w:pos="1307"/>
        </w:tabs>
      </w:pPr>
    </w:p>
    <w:p w14:paraId="1879693C" w14:textId="04C6E5C9" w:rsidR="00245561" w:rsidRDefault="00245561" w:rsidP="00E513B6">
      <w:pPr>
        <w:tabs>
          <w:tab w:val="left" w:pos="1307"/>
        </w:tabs>
      </w:pPr>
    </w:p>
    <w:p w14:paraId="5D6A1254" w14:textId="494E1734" w:rsidR="00245561" w:rsidRDefault="00245561" w:rsidP="00E513B6">
      <w:pPr>
        <w:tabs>
          <w:tab w:val="left" w:pos="1307"/>
        </w:tabs>
      </w:pPr>
    </w:p>
    <w:p w14:paraId="53DCF4F0" w14:textId="5EAD8D3A" w:rsidR="00245561" w:rsidRDefault="00245561" w:rsidP="00E513B6">
      <w:pPr>
        <w:tabs>
          <w:tab w:val="left" w:pos="1307"/>
        </w:tabs>
      </w:pPr>
    </w:p>
    <w:p w14:paraId="430FD571" w14:textId="517C350E" w:rsidR="00245561" w:rsidRDefault="00245561" w:rsidP="00E513B6">
      <w:pPr>
        <w:tabs>
          <w:tab w:val="left" w:pos="1307"/>
        </w:tabs>
      </w:pPr>
    </w:p>
    <w:p w14:paraId="250C2E3B" w14:textId="5F566699" w:rsidR="00245561" w:rsidRDefault="00245561" w:rsidP="00E513B6">
      <w:pPr>
        <w:tabs>
          <w:tab w:val="left" w:pos="1307"/>
        </w:tabs>
      </w:pPr>
    </w:p>
    <w:p w14:paraId="10AADB45" w14:textId="05AA97D3" w:rsidR="00245561" w:rsidRDefault="00245561" w:rsidP="00E513B6">
      <w:pPr>
        <w:tabs>
          <w:tab w:val="left" w:pos="1307"/>
        </w:tabs>
      </w:pPr>
    </w:p>
    <w:p w14:paraId="7C8F1E24" w14:textId="19843687" w:rsidR="00245561" w:rsidRDefault="00245561" w:rsidP="00E513B6">
      <w:pPr>
        <w:tabs>
          <w:tab w:val="left" w:pos="1307"/>
        </w:tabs>
      </w:pPr>
    </w:p>
    <w:p w14:paraId="002C9ECE" w14:textId="4AD4FC6F" w:rsidR="00245561" w:rsidRDefault="00245561" w:rsidP="00E513B6">
      <w:pPr>
        <w:tabs>
          <w:tab w:val="left" w:pos="1307"/>
        </w:tabs>
      </w:pPr>
    </w:p>
    <w:p w14:paraId="67E4FF9F" w14:textId="572F620F" w:rsidR="00245561" w:rsidRDefault="00245561" w:rsidP="00E513B6">
      <w:pPr>
        <w:tabs>
          <w:tab w:val="left" w:pos="1307"/>
        </w:tabs>
      </w:pPr>
    </w:p>
    <w:p w14:paraId="4FD1B77C" w14:textId="3B78E850" w:rsidR="00245561" w:rsidRDefault="00245561" w:rsidP="00E513B6">
      <w:pPr>
        <w:tabs>
          <w:tab w:val="left" w:pos="1307"/>
        </w:tabs>
      </w:pPr>
    </w:p>
    <w:p w14:paraId="28751DDB" w14:textId="30071767" w:rsidR="00245561" w:rsidRDefault="00245561" w:rsidP="00E513B6">
      <w:pPr>
        <w:tabs>
          <w:tab w:val="left" w:pos="1307"/>
        </w:tabs>
      </w:pPr>
    </w:p>
    <w:p w14:paraId="1B1990C7" w14:textId="3ED3EB46" w:rsidR="00245561" w:rsidRDefault="00245561" w:rsidP="00E513B6">
      <w:pPr>
        <w:tabs>
          <w:tab w:val="left" w:pos="1307"/>
        </w:tabs>
      </w:pPr>
    </w:p>
    <w:p w14:paraId="62F5B31F" w14:textId="06E58C2C" w:rsidR="00245561" w:rsidRDefault="00245561" w:rsidP="00E513B6">
      <w:pPr>
        <w:tabs>
          <w:tab w:val="left" w:pos="1307"/>
        </w:tabs>
      </w:pPr>
    </w:p>
    <w:p w14:paraId="2F3F3AA5" w14:textId="27B98A6F" w:rsidR="00245561" w:rsidRDefault="00245561" w:rsidP="00E513B6">
      <w:pPr>
        <w:tabs>
          <w:tab w:val="left" w:pos="1307"/>
        </w:tabs>
      </w:pPr>
    </w:p>
    <w:p w14:paraId="14008A89" w14:textId="77777777" w:rsidR="00245561" w:rsidRDefault="00245561" w:rsidP="00E513B6">
      <w:pPr>
        <w:tabs>
          <w:tab w:val="left" w:pos="1307"/>
        </w:tabs>
      </w:pPr>
    </w:p>
    <w:p w14:paraId="526C9EDC" w14:textId="45ED05FD" w:rsidR="00E513B6" w:rsidRDefault="00245561" w:rsidP="00E513B6">
      <w:pPr>
        <w:tabs>
          <w:tab w:val="left" w:pos="1307"/>
        </w:tabs>
      </w:pPr>
      <w:r w:rsidRPr="00E513B6">
        <w:drawing>
          <wp:anchor distT="0" distB="0" distL="114300" distR="114300" simplePos="0" relativeHeight="251665408" behindDoc="1" locked="0" layoutInCell="1" allowOverlap="1" wp14:anchorId="7DDBA32A" wp14:editId="24959894">
            <wp:simplePos x="0" y="0"/>
            <wp:positionH relativeFrom="margin">
              <wp:align>left</wp:align>
            </wp:positionH>
            <wp:positionV relativeFrom="paragraph">
              <wp:posOffset>215759</wp:posOffset>
            </wp:positionV>
            <wp:extent cx="4199255" cy="2949575"/>
            <wp:effectExtent l="0" t="0" r="0" b="3175"/>
            <wp:wrapTight wrapText="bothSides">
              <wp:wrapPolygon edited="0">
                <wp:start x="0" y="0"/>
                <wp:lineTo x="0" y="21484"/>
                <wp:lineTo x="21460" y="21484"/>
                <wp:lineTo x="21460"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204578" cy="2953613"/>
                    </a:xfrm>
                    <a:prstGeom prst="rect">
                      <a:avLst/>
                    </a:prstGeom>
                  </pic:spPr>
                </pic:pic>
              </a:graphicData>
            </a:graphic>
            <wp14:sizeRelH relativeFrom="margin">
              <wp14:pctWidth>0</wp14:pctWidth>
            </wp14:sizeRelH>
            <wp14:sizeRelV relativeFrom="margin">
              <wp14:pctHeight>0</wp14:pctHeight>
            </wp14:sizeRelV>
          </wp:anchor>
        </w:drawing>
      </w:r>
      <w:r w:rsidR="00E513B6">
        <w:t>Question6</w:t>
      </w:r>
    </w:p>
    <w:p w14:paraId="226A8E59" w14:textId="230A0D7D" w:rsidR="00245561" w:rsidRDefault="00245561" w:rsidP="00E513B6">
      <w:pPr>
        <w:tabs>
          <w:tab w:val="left" w:pos="1307"/>
        </w:tabs>
      </w:pPr>
    </w:p>
    <w:p w14:paraId="33A8768F" w14:textId="0805DED6" w:rsidR="00245561" w:rsidRDefault="00245561" w:rsidP="00E513B6">
      <w:pPr>
        <w:tabs>
          <w:tab w:val="left" w:pos="1307"/>
        </w:tabs>
      </w:pPr>
    </w:p>
    <w:p w14:paraId="01BA3408" w14:textId="15DFFA50" w:rsidR="00245561" w:rsidRDefault="00245561" w:rsidP="00E513B6">
      <w:pPr>
        <w:tabs>
          <w:tab w:val="left" w:pos="1307"/>
        </w:tabs>
      </w:pPr>
    </w:p>
    <w:p w14:paraId="1C14439C" w14:textId="0A12736C" w:rsidR="00245561" w:rsidRDefault="00245561" w:rsidP="00E513B6">
      <w:pPr>
        <w:tabs>
          <w:tab w:val="left" w:pos="1307"/>
        </w:tabs>
      </w:pPr>
    </w:p>
    <w:p w14:paraId="5311E51E" w14:textId="56098F51" w:rsidR="00245561" w:rsidRDefault="00245561" w:rsidP="00E513B6">
      <w:pPr>
        <w:tabs>
          <w:tab w:val="left" w:pos="1307"/>
        </w:tabs>
      </w:pPr>
    </w:p>
    <w:p w14:paraId="511C215F" w14:textId="3C5BA27D" w:rsidR="00245561" w:rsidRDefault="00245561" w:rsidP="00E513B6">
      <w:pPr>
        <w:tabs>
          <w:tab w:val="left" w:pos="1307"/>
        </w:tabs>
      </w:pPr>
    </w:p>
    <w:p w14:paraId="0A7D42D2" w14:textId="3E485E51" w:rsidR="00245561" w:rsidRDefault="00245561" w:rsidP="00E513B6">
      <w:pPr>
        <w:tabs>
          <w:tab w:val="left" w:pos="1307"/>
        </w:tabs>
      </w:pPr>
    </w:p>
    <w:p w14:paraId="7D965744" w14:textId="2DC22917" w:rsidR="00245561" w:rsidRDefault="00245561" w:rsidP="00E513B6">
      <w:pPr>
        <w:tabs>
          <w:tab w:val="left" w:pos="1307"/>
        </w:tabs>
      </w:pPr>
    </w:p>
    <w:p w14:paraId="6709E00E" w14:textId="3A8E2FC2" w:rsidR="00245561" w:rsidRDefault="00245561" w:rsidP="00E513B6">
      <w:pPr>
        <w:tabs>
          <w:tab w:val="left" w:pos="1307"/>
        </w:tabs>
      </w:pPr>
    </w:p>
    <w:p w14:paraId="7DAA4637" w14:textId="0B03C1B7" w:rsidR="00245561" w:rsidRDefault="00245561" w:rsidP="00E513B6">
      <w:pPr>
        <w:tabs>
          <w:tab w:val="left" w:pos="1307"/>
        </w:tabs>
      </w:pPr>
    </w:p>
    <w:p w14:paraId="346F7800" w14:textId="0101B361" w:rsidR="00245561" w:rsidRDefault="00245561" w:rsidP="00E513B6">
      <w:pPr>
        <w:tabs>
          <w:tab w:val="left" w:pos="1307"/>
        </w:tabs>
      </w:pPr>
      <w:r w:rsidRPr="00E513B6">
        <w:lastRenderedPageBreak/>
        <w:drawing>
          <wp:anchor distT="0" distB="0" distL="114300" distR="114300" simplePos="0" relativeHeight="251666432" behindDoc="1" locked="0" layoutInCell="1" allowOverlap="1" wp14:anchorId="17397E03" wp14:editId="16F5FAB8">
            <wp:simplePos x="0" y="0"/>
            <wp:positionH relativeFrom="margin">
              <wp:align>left</wp:align>
            </wp:positionH>
            <wp:positionV relativeFrom="paragraph">
              <wp:posOffset>59690</wp:posOffset>
            </wp:positionV>
            <wp:extent cx="4243070" cy="3556000"/>
            <wp:effectExtent l="0" t="0" r="5080" b="6350"/>
            <wp:wrapTight wrapText="bothSides">
              <wp:wrapPolygon edited="0">
                <wp:start x="0" y="0"/>
                <wp:lineTo x="0" y="21523"/>
                <wp:lineTo x="21529" y="21523"/>
                <wp:lineTo x="21529"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243070" cy="3556000"/>
                    </a:xfrm>
                    <a:prstGeom prst="rect">
                      <a:avLst/>
                    </a:prstGeom>
                  </pic:spPr>
                </pic:pic>
              </a:graphicData>
            </a:graphic>
            <wp14:sizeRelH relativeFrom="margin">
              <wp14:pctWidth>0</wp14:pctWidth>
            </wp14:sizeRelH>
            <wp14:sizeRelV relativeFrom="margin">
              <wp14:pctHeight>0</wp14:pctHeight>
            </wp14:sizeRelV>
          </wp:anchor>
        </w:drawing>
      </w:r>
    </w:p>
    <w:p w14:paraId="54C3C6F1" w14:textId="254E9DEF" w:rsidR="00245561" w:rsidRDefault="00245561" w:rsidP="00E513B6">
      <w:pPr>
        <w:tabs>
          <w:tab w:val="left" w:pos="1307"/>
        </w:tabs>
      </w:pPr>
    </w:p>
    <w:p w14:paraId="13D84375" w14:textId="7FB64C59" w:rsidR="00245561" w:rsidRDefault="00245561" w:rsidP="00E513B6">
      <w:pPr>
        <w:tabs>
          <w:tab w:val="left" w:pos="1307"/>
        </w:tabs>
      </w:pPr>
    </w:p>
    <w:p w14:paraId="2DD4719D" w14:textId="42355484" w:rsidR="00245561" w:rsidRDefault="00245561" w:rsidP="00E513B6">
      <w:pPr>
        <w:tabs>
          <w:tab w:val="left" w:pos="1307"/>
        </w:tabs>
      </w:pPr>
    </w:p>
    <w:p w14:paraId="7FB6BDDB" w14:textId="17433A80" w:rsidR="00245561" w:rsidRDefault="00245561" w:rsidP="00E513B6">
      <w:pPr>
        <w:tabs>
          <w:tab w:val="left" w:pos="1307"/>
        </w:tabs>
      </w:pPr>
    </w:p>
    <w:p w14:paraId="77ECFE35" w14:textId="20B1C914" w:rsidR="00245561" w:rsidRDefault="00245561" w:rsidP="00E513B6">
      <w:pPr>
        <w:tabs>
          <w:tab w:val="left" w:pos="1307"/>
        </w:tabs>
      </w:pPr>
    </w:p>
    <w:p w14:paraId="30ABEEBB" w14:textId="6BEBA7F5" w:rsidR="00245561" w:rsidRDefault="00245561" w:rsidP="00E513B6">
      <w:pPr>
        <w:tabs>
          <w:tab w:val="left" w:pos="1307"/>
        </w:tabs>
      </w:pPr>
    </w:p>
    <w:p w14:paraId="41168702" w14:textId="22B27250" w:rsidR="00245561" w:rsidRDefault="00245561" w:rsidP="00E513B6">
      <w:pPr>
        <w:tabs>
          <w:tab w:val="left" w:pos="1307"/>
        </w:tabs>
      </w:pPr>
    </w:p>
    <w:p w14:paraId="57BD3B49" w14:textId="7BB25A76" w:rsidR="00245561" w:rsidRDefault="00245561" w:rsidP="00E513B6">
      <w:pPr>
        <w:tabs>
          <w:tab w:val="left" w:pos="1307"/>
        </w:tabs>
      </w:pPr>
    </w:p>
    <w:p w14:paraId="1B4FC865" w14:textId="1383EFDB" w:rsidR="00245561" w:rsidRDefault="00245561" w:rsidP="00E513B6">
      <w:pPr>
        <w:tabs>
          <w:tab w:val="left" w:pos="1307"/>
        </w:tabs>
      </w:pPr>
    </w:p>
    <w:p w14:paraId="76BAE95C" w14:textId="4049B62A" w:rsidR="00245561" w:rsidRDefault="00245561" w:rsidP="00E513B6">
      <w:pPr>
        <w:tabs>
          <w:tab w:val="left" w:pos="1307"/>
        </w:tabs>
      </w:pPr>
    </w:p>
    <w:p w14:paraId="491F4568" w14:textId="36926F30" w:rsidR="00245561" w:rsidRDefault="00245561" w:rsidP="00E513B6">
      <w:pPr>
        <w:tabs>
          <w:tab w:val="left" w:pos="1307"/>
        </w:tabs>
      </w:pPr>
    </w:p>
    <w:p w14:paraId="29B2EB71" w14:textId="2FAEE1D9" w:rsidR="00245561" w:rsidRDefault="00245561" w:rsidP="00E513B6">
      <w:pPr>
        <w:tabs>
          <w:tab w:val="left" w:pos="1307"/>
        </w:tabs>
      </w:pPr>
    </w:p>
    <w:p w14:paraId="0731EF77" w14:textId="66DE4AD0" w:rsidR="00245561" w:rsidRDefault="00245561" w:rsidP="00E513B6">
      <w:pPr>
        <w:tabs>
          <w:tab w:val="left" w:pos="1307"/>
        </w:tabs>
      </w:pPr>
      <w:r w:rsidRPr="00245561">
        <w:drawing>
          <wp:anchor distT="0" distB="0" distL="114300" distR="114300" simplePos="0" relativeHeight="251671552" behindDoc="1" locked="0" layoutInCell="1" allowOverlap="1" wp14:anchorId="7681AAB7" wp14:editId="1C87F814">
            <wp:simplePos x="0" y="0"/>
            <wp:positionH relativeFrom="column">
              <wp:posOffset>3657036</wp:posOffset>
            </wp:positionH>
            <wp:positionV relativeFrom="paragraph">
              <wp:posOffset>19968</wp:posOffset>
            </wp:positionV>
            <wp:extent cx="2286000" cy="2166620"/>
            <wp:effectExtent l="0" t="0" r="0" b="5080"/>
            <wp:wrapTight wrapText="bothSides">
              <wp:wrapPolygon edited="0">
                <wp:start x="0" y="0"/>
                <wp:lineTo x="0" y="21461"/>
                <wp:lineTo x="21420" y="21461"/>
                <wp:lineTo x="2142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286000" cy="2166620"/>
                    </a:xfrm>
                    <a:prstGeom prst="rect">
                      <a:avLst/>
                    </a:prstGeom>
                  </pic:spPr>
                </pic:pic>
              </a:graphicData>
            </a:graphic>
            <wp14:sizeRelH relativeFrom="margin">
              <wp14:pctWidth>0</wp14:pctWidth>
            </wp14:sizeRelH>
            <wp14:sizeRelV relativeFrom="margin">
              <wp14:pctHeight>0</wp14:pctHeight>
            </wp14:sizeRelV>
          </wp:anchor>
        </w:drawing>
      </w:r>
      <w:r w:rsidRPr="00245561">
        <w:drawing>
          <wp:anchor distT="0" distB="0" distL="114300" distR="114300" simplePos="0" relativeHeight="251670528" behindDoc="1" locked="0" layoutInCell="1" allowOverlap="1" wp14:anchorId="765CAB72" wp14:editId="100388A6">
            <wp:simplePos x="0" y="0"/>
            <wp:positionH relativeFrom="margin">
              <wp:align>left</wp:align>
            </wp:positionH>
            <wp:positionV relativeFrom="paragraph">
              <wp:posOffset>-5080</wp:posOffset>
            </wp:positionV>
            <wp:extent cx="3343275" cy="2291080"/>
            <wp:effectExtent l="0" t="0" r="9525" b="0"/>
            <wp:wrapTight wrapText="bothSides">
              <wp:wrapPolygon edited="0">
                <wp:start x="0" y="0"/>
                <wp:lineTo x="0" y="21373"/>
                <wp:lineTo x="21538" y="21373"/>
                <wp:lineTo x="21538" y="0"/>
                <wp:lineTo x="0" y="0"/>
              </wp:wrapPolygon>
            </wp:wrapTight>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extLst>
                        <a:ext uri="{28A0092B-C50C-407E-A947-70E740481C1C}">
                          <a14:useLocalDpi xmlns:a14="http://schemas.microsoft.com/office/drawing/2010/main" val="0"/>
                        </a:ext>
                      </a:extLst>
                    </a:blip>
                    <a:srcRect b="40663"/>
                    <a:stretch/>
                  </pic:blipFill>
                  <pic:spPr bwMode="auto">
                    <a:xfrm>
                      <a:off x="0" y="0"/>
                      <a:ext cx="3343275" cy="22910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225466" w14:textId="670CA6D1" w:rsidR="00245561" w:rsidRDefault="00245561" w:rsidP="00E513B6">
      <w:pPr>
        <w:tabs>
          <w:tab w:val="left" w:pos="1307"/>
        </w:tabs>
      </w:pPr>
    </w:p>
    <w:p w14:paraId="6B6890FE" w14:textId="596E70EE" w:rsidR="00245561" w:rsidRDefault="00245561" w:rsidP="00E513B6">
      <w:pPr>
        <w:tabs>
          <w:tab w:val="left" w:pos="1307"/>
        </w:tabs>
      </w:pPr>
    </w:p>
    <w:p w14:paraId="034215E0" w14:textId="194DDB4A" w:rsidR="00245561" w:rsidRDefault="00245561" w:rsidP="00E513B6">
      <w:pPr>
        <w:tabs>
          <w:tab w:val="left" w:pos="1307"/>
        </w:tabs>
      </w:pPr>
    </w:p>
    <w:p w14:paraId="5AE2601A" w14:textId="77777777" w:rsidR="00245561" w:rsidRDefault="00245561" w:rsidP="00E513B6">
      <w:pPr>
        <w:tabs>
          <w:tab w:val="left" w:pos="1307"/>
        </w:tabs>
      </w:pPr>
    </w:p>
    <w:p w14:paraId="7CE031D5" w14:textId="05ADF080" w:rsidR="00245561" w:rsidRDefault="00245561" w:rsidP="00E513B6">
      <w:pPr>
        <w:tabs>
          <w:tab w:val="left" w:pos="1307"/>
        </w:tabs>
      </w:pPr>
    </w:p>
    <w:p w14:paraId="7CF013C5" w14:textId="21337264" w:rsidR="00245561" w:rsidRDefault="00245561" w:rsidP="00E513B6">
      <w:pPr>
        <w:tabs>
          <w:tab w:val="left" w:pos="1307"/>
        </w:tabs>
      </w:pPr>
    </w:p>
    <w:p w14:paraId="4DB829B0" w14:textId="77777777" w:rsidR="00245561" w:rsidRDefault="00245561" w:rsidP="00E513B6">
      <w:pPr>
        <w:tabs>
          <w:tab w:val="left" w:pos="1307"/>
        </w:tabs>
      </w:pPr>
    </w:p>
    <w:p w14:paraId="34158FF2" w14:textId="1198505D" w:rsidR="00E513B6" w:rsidRDefault="000334BB" w:rsidP="00E513B6">
      <w:pPr>
        <w:tabs>
          <w:tab w:val="left" w:pos="1307"/>
        </w:tabs>
      </w:pPr>
      <w:r>
        <w:t>Question7</w:t>
      </w:r>
    </w:p>
    <w:p w14:paraId="786D496C" w14:textId="2EC869A6" w:rsidR="006D3F1E" w:rsidRDefault="006D3F1E" w:rsidP="00E513B6">
      <w:pPr>
        <w:tabs>
          <w:tab w:val="left" w:pos="1307"/>
        </w:tabs>
      </w:pPr>
      <w:r w:rsidRPr="006D3F1E">
        <w:lastRenderedPageBreak/>
        <w:drawing>
          <wp:anchor distT="0" distB="0" distL="114300" distR="114300" simplePos="0" relativeHeight="251668480" behindDoc="1" locked="0" layoutInCell="1" allowOverlap="1" wp14:anchorId="2C8683D1" wp14:editId="16821FCD">
            <wp:simplePos x="0" y="0"/>
            <wp:positionH relativeFrom="margin">
              <wp:align>left</wp:align>
            </wp:positionH>
            <wp:positionV relativeFrom="paragraph">
              <wp:posOffset>9031</wp:posOffset>
            </wp:positionV>
            <wp:extent cx="4419600" cy="4944110"/>
            <wp:effectExtent l="0" t="0" r="0" b="8890"/>
            <wp:wrapTight wrapText="bothSides">
              <wp:wrapPolygon edited="0">
                <wp:start x="0" y="0"/>
                <wp:lineTo x="0" y="21556"/>
                <wp:lineTo x="21507" y="21556"/>
                <wp:lineTo x="21507"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4944110"/>
                    </a:xfrm>
                    <a:prstGeom prst="rect">
                      <a:avLst/>
                    </a:prstGeom>
                  </pic:spPr>
                </pic:pic>
              </a:graphicData>
            </a:graphic>
            <wp14:sizeRelH relativeFrom="margin">
              <wp14:pctWidth>0</wp14:pctWidth>
            </wp14:sizeRelH>
            <wp14:sizeRelV relativeFrom="margin">
              <wp14:pctHeight>0</wp14:pctHeight>
            </wp14:sizeRelV>
          </wp:anchor>
        </w:drawing>
      </w:r>
    </w:p>
    <w:p w14:paraId="28C54A15" w14:textId="29E93F3D" w:rsidR="000334BB" w:rsidRDefault="006D3F1E" w:rsidP="00E513B6">
      <w:pPr>
        <w:tabs>
          <w:tab w:val="left" w:pos="1307"/>
        </w:tabs>
      </w:pPr>
      <w:r w:rsidRPr="000334BB">
        <w:drawing>
          <wp:anchor distT="0" distB="0" distL="114300" distR="114300" simplePos="0" relativeHeight="251667456" behindDoc="1" locked="0" layoutInCell="1" allowOverlap="1" wp14:anchorId="51466EEC" wp14:editId="683A9168">
            <wp:simplePos x="0" y="0"/>
            <wp:positionH relativeFrom="margin">
              <wp:posOffset>4402526</wp:posOffset>
            </wp:positionH>
            <wp:positionV relativeFrom="paragraph">
              <wp:posOffset>499534</wp:posOffset>
            </wp:positionV>
            <wp:extent cx="2623185" cy="2302510"/>
            <wp:effectExtent l="0" t="0" r="5715" b="2540"/>
            <wp:wrapTight wrapText="bothSides">
              <wp:wrapPolygon edited="0">
                <wp:start x="0" y="0"/>
                <wp:lineTo x="0" y="21445"/>
                <wp:lineTo x="21490" y="21445"/>
                <wp:lineTo x="21490"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623185" cy="2302510"/>
                    </a:xfrm>
                    <a:prstGeom prst="rect">
                      <a:avLst/>
                    </a:prstGeom>
                  </pic:spPr>
                </pic:pic>
              </a:graphicData>
            </a:graphic>
            <wp14:sizeRelH relativeFrom="margin">
              <wp14:pctWidth>0</wp14:pctWidth>
            </wp14:sizeRelH>
            <wp14:sizeRelV relativeFrom="margin">
              <wp14:pctHeight>0</wp14:pctHeight>
            </wp14:sizeRelV>
          </wp:anchor>
        </w:drawing>
      </w:r>
    </w:p>
    <w:p w14:paraId="742BD5AF" w14:textId="50B18233" w:rsidR="006D3F1E" w:rsidRPr="006D3F1E" w:rsidRDefault="006D3F1E" w:rsidP="006D3F1E"/>
    <w:p w14:paraId="44DCC075" w14:textId="63D031DA" w:rsidR="006D3F1E" w:rsidRPr="006D3F1E" w:rsidRDefault="006D3F1E" w:rsidP="006D3F1E"/>
    <w:p w14:paraId="451560DF" w14:textId="60321B55" w:rsidR="006D3F1E" w:rsidRPr="006D3F1E" w:rsidRDefault="006D3F1E" w:rsidP="006D3F1E"/>
    <w:p w14:paraId="7D4F814A" w14:textId="6E1FE5EC" w:rsidR="006D3F1E" w:rsidRPr="006D3F1E" w:rsidRDefault="006D3F1E" w:rsidP="006D3F1E"/>
    <w:p w14:paraId="58C47A41" w14:textId="049302A2" w:rsidR="006D3F1E" w:rsidRPr="006D3F1E" w:rsidRDefault="006D3F1E" w:rsidP="006D3F1E"/>
    <w:p w14:paraId="16D8AD5D" w14:textId="117F7838" w:rsidR="006D3F1E" w:rsidRPr="006D3F1E" w:rsidRDefault="006D3F1E" w:rsidP="006D3F1E"/>
    <w:p w14:paraId="6233AEFE" w14:textId="73CD3E61" w:rsidR="006D3F1E" w:rsidRPr="006D3F1E" w:rsidRDefault="006D3F1E" w:rsidP="006D3F1E"/>
    <w:p w14:paraId="23DF15F6" w14:textId="405A489F" w:rsidR="006D3F1E" w:rsidRPr="006D3F1E" w:rsidRDefault="006D3F1E" w:rsidP="006D3F1E"/>
    <w:p w14:paraId="62A0D5D3" w14:textId="4F37E63B" w:rsidR="006D3F1E" w:rsidRPr="006D3F1E" w:rsidRDefault="006D3F1E" w:rsidP="006D3F1E"/>
    <w:p w14:paraId="2E883276" w14:textId="5E4E6FF6" w:rsidR="006D3F1E" w:rsidRDefault="006D3F1E" w:rsidP="006D3F1E">
      <w:pPr>
        <w:tabs>
          <w:tab w:val="left" w:pos="1787"/>
        </w:tabs>
      </w:pPr>
      <w:r>
        <w:tab/>
      </w:r>
    </w:p>
    <w:p w14:paraId="022A19CC" w14:textId="242C4A07" w:rsidR="006D3F1E" w:rsidRDefault="006D3F1E" w:rsidP="006D3F1E">
      <w:pPr>
        <w:tabs>
          <w:tab w:val="left" w:pos="1787"/>
        </w:tabs>
      </w:pPr>
    </w:p>
    <w:p w14:paraId="5220BABF" w14:textId="53EF0BD6" w:rsidR="006D3F1E" w:rsidRDefault="006D3F1E" w:rsidP="006D3F1E">
      <w:pPr>
        <w:tabs>
          <w:tab w:val="left" w:pos="1787"/>
        </w:tabs>
      </w:pPr>
      <w:r w:rsidRPr="006D3F1E">
        <w:lastRenderedPageBreak/>
        <w:drawing>
          <wp:anchor distT="0" distB="0" distL="114300" distR="114300" simplePos="0" relativeHeight="251669504" behindDoc="1" locked="0" layoutInCell="1" allowOverlap="1" wp14:anchorId="5F2A439D" wp14:editId="208EA1F5">
            <wp:simplePos x="0" y="0"/>
            <wp:positionH relativeFrom="margin">
              <wp:posOffset>146755</wp:posOffset>
            </wp:positionH>
            <wp:positionV relativeFrom="paragraph">
              <wp:posOffset>117969</wp:posOffset>
            </wp:positionV>
            <wp:extent cx="3425190" cy="4994910"/>
            <wp:effectExtent l="0" t="0" r="3810" b="0"/>
            <wp:wrapTight wrapText="bothSides">
              <wp:wrapPolygon edited="0">
                <wp:start x="0" y="0"/>
                <wp:lineTo x="0" y="21501"/>
                <wp:lineTo x="21504" y="21501"/>
                <wp:lineTo x="215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25190" cy="4994910"/>
                    </a:xfrm>
                    <a:prstGeom prst="rect">
                      <a:avLst/>
                    </a:prstGeom>
                  </pic:spPr>
                </pic:pic>
              </a:graphicData>
            </a:graphic>
            <wp14:sizeRelH relativeFrom="margin">
              <wp14:pctWidth>0</wp14:pctWidth>
            </wp14:sizeRelH>
            <wp14:sizeRelV relativeFrom="margin">
              <wp14:pctHeight>0</wp14:pctHeight>
            </wp14:sizeRelV>
          </wp:anchor>
        </w:drawing>
      </w:r>
    </w:p>
    <w:p w14:paraId="0E036C05" w14:textId="61C4BF62" w:rsidR="006D3F1E" w:rsidRDefault="006D3F1E" w:rsidP="006D3F1E">
      <w:pPr>
        <w:tabs>
          <w:tab w:val="left" w:pos="1787"/>
        </w:tabs>
      </w:pPr>
    </w:p>
    <w:p w14:paraId="092265CD" w14:textId="28DF4FFA" w:rsidR="006D3F1E" w:rsidRPr="006D3F1E" w:rsidRDefault="006D3F1E" w:rsidP="006D3F1E">
      <w:pPr>
        <w:tabs>
          <w:tab w:val="left" w:pos="1787"/>
        </w:tabs>
      </w:pPr>
    </w:p>
    <w:p w14:paraId="5FB62D88" w14:textId="6AFD954B" w:rsidR="006D3F1E" w:rsidRPr="006D3F1E" w:rsidRDefault="006D3F1E" w:rsidP="006D3F1E"/>
    <w:p w14:paraId="1D5544C0" w14:textId="6B3B3FCE" w:rsidR="006D3F1E" w:rsidRPr="006D3F1E" w:rsidRDefault="006D3F1E" w:rsidP="006D3F1E"/>
    <w:p w14:paraId="5B0BBBAB" w14:textId="6C2B7672" w:rsidR="006D3F1E" w:rsidRPr="006D3F1E" w:rsidRDefault="006D3F1E" w:rsidP="006D3F1E"/>
    <w:p w14:paraId="5A6BDFC2" w14:textId="7774087D" w:rsidR="006D3F1E" w:rsidRPr="006D3F1E" w:rsidRDefault="006D3F1E" w:rsidP="006D3F1E"/>
    <w:p w14:paraId="39769CA5" w14:textId="16643BE3" w:rsidR="006D3F1E" w:rsidRPr="006D3F1E" w:rsidRDefault="006D3F1E" w:rsidP="006D3F1E"/>
    <w:p w14:paraId="1E5A340E" w14:textId="3B89EEC9" w:rsidR="006D3F1E" w:rsidRDefault="006D3F1E" w:rsidP="006D3F1E"/>
    <w:p w14:paraId="359A66C4" w14:textId="23AB5867" w:rsidR="006D3F1E" w:rsidRPr="006D3F1E" w:rsidRDefault="006D3F1E" w:rsidP="006D3F1E"/>
    <w:p w14:paraId="7F6B368A" w14:textId="4F184524" w:rsidR="006D3F1E" w:rsidRPr="006D3F1E" w:rsidRDefault="006D3F1E" w:rsidP="006D3F1E"/>
    <w:p w14:paraId="71215D67" w14:textId="280924C4" w:rsidR="006D3F1E" w:rsidRPr="006D3F1E" w:rsidRDefault="006D3F1E" w:rsidP="006D3F1E"/>
    <w:p w14:paraId="01D43FDC" w14:textId="46A2876E" w:rsidR="006D3F1E" w:rsidRPr="006D3F1E" w:rsidRDefault="006D3F1E" w:rsidP="006D3F1E"/>
    <w:p w14:paraId="64325CC1" w14:textId="7B1D4821" w:rsidR="006D3F1E" w:rsidRPr="006D3F1E" w:rsidRDefault="006D3F1E" w:rsidP="006D3F1E"/>
    <w:p w14:paraId="2D650909" w14:textId="1818593E" w:rsidR="006D3F1E" w:rsidRPr="006D3F1E" w:rsidRDefault="006D3F1E" w:rsidP="006D3F1E"/>
    <w:p w14:paraId="7924511F" w14:textId="01491BE9" w:rsidR="006D3F1E" w:rsidRPr="006D3F1E" w:rsidRDefault="006D3F1E" w:rsidP="006D3F1E"/>
    <w:p w14:paraId="6CC060AE" w14:textId="2B49E568" w:rsidR="006D3F1E" w:rsidRPr="006D3F1E" w:rsidRDefault="006D3F1E" w:rsidP="006D3F1E"/>
    <w:p w14:paraId="4D418ADC" w14:textId="1AE806F4" w:rsidR="006D3F1E" w:rsidRDefault="006D3F1E" w:rsidP="006D3F1E"/>
    <w:p w14:paraId="525F750A" w14:textId="77777777" w:rsidR="006D3F1E" w:rsidRDefault="006D3F1E" w:rsidP="006D3F1E"/>
    <w:p w14:paraId="7AC4E9E9" w14:textId="04995875" w:rsidR="006D3F1E" w:rsidRPr="005A20E4" w:rsidRDefault="006D3F1E" w:rsidP="006D3F1E">
      <w:pPr>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c)</w:t>
      </w:r>
      <w:r w:rsidR="005A20E4">
        <w:rPr>
          <w:rFonts w:ascii="Helvetica" w:hAnsi="Helvetica" w:cs="Helvetica"/>
          <w:color w:val="000000"/>
          <w:sz w:val="21"/>
          <w:szCs w:val="21"/>
          <w:shd w:val="clear" w:color="auto" w:fill="FFFFFF"/>
        </w:rPr>
        <w:t xml:space="preserve"> when using Gaussian kernel for blurring the image, background near the edge of the flower is affected by the darker pixels in the image. There fore in the blurred background, flower is replaced by dark pixels.</w:t>
      </w:r>
      <w:bookmarkStart w:id="0" w:name="_GoBack"/>
      <w:bookmarkEnd w:id="0"/>
    </w:p>
    <w:sectPr w:rsidR="006D3F1E" w:rsidRPr="005A20E4" w:rsidSect="00B70B2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7015F59" w14:textId="77777777" w:rsidR="00445D7A" w:rsidRDefault="00445D7A" w:rsidP="00B70B28">
      <w:pPr>
        <w:spacing w:after="0" w:line="240" w:lineRule="auto"/>
      </w:pPr>
      <w:r>
        <w:separator/>
      </w:r>
    </w:p>
  </w:endnote>
  <w:endnote w:type="continuationSeparator" w:id="0">
    <w:p w14:paraId="7C99BD62" w14:textId="77777777" w:rsidR="00445D7A" w:rsidRDefault="00445D7A" w:rsidP="00B70B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DD5EECD" w14:textId="77777777" w:rsidR="00445D7A" w:rsidRDefault="00445D7A" w:rsidP="00B70B28">
      <w:pPr>
        <w:spacing w:after="0" w:line="240" w:lineRule="auto"/>
      </w:pPr>
      <w:r>
        <w:separator/>
      </w:r>
    </w:p>
  </w:footnote>
  <w:footnote w:type="continuationSeparator" w:id="0">
    <w:p w14:paraId="35B90399" w14:textId="77777777" w:rsidR="00445D7A" w:rsidRDefault="00445D7A" w:rsidP="00B70B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85E7017"/>
    <w:multiLevelType w:val="hybridMultilevel"/>
    <w:tmpl w:val="C812D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A0NDc2srA0NDQ1MLBU0lEKTi0uzszPAykwrAUAT90YRSwAAAA="/>
  </w:docVars>
  <w:rsids>
    <w:rsidRoot w:val="000F32D2"/>
    <w:rsid w:val="000334BB"/>
    <w:rsid w:val="000F32D2"/>
    <w:rsid w:val="00245561"/>
    <w:rsid w:val="002C7C16"/>
    <w:rsid w:val="00445D7A"/>
    <w:rsid w:val="005A20E4"/>
    <w:rsid w:val="006D3F1E"/>
    <w:rsid w:val="00A26ABF"/>
    <w:rsid w:val="00AC3C49"/>
    <w:rsid w:val="00B70B28"/>
    <w:rsid w:val="00C33BF5"/>
    <w:rsid w:val="00E513B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7F752E"/>
  <w15:chartTrackingRefBased/>
  <w15:docId w15:val="{8E805087-8103-4139-8DB1-39C6AB83A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0B28"/>
    <w:pPr>
      <w:tabs>
        <w:tab w:val="center" w:pos="4680"/>
        <w:tab w:val="right" w:pos="9360"/>
      </w:tabs>
      <w:spacing w:after="0" w:line="240" w:lineRule="auto"/>
    </w:pPr>
  </w:style>
  <w:style w:type="character" w:customStyle="1" w:styleId="HeaderChar">
    <w:name w:val="Header Char"/>
    <w:basedOn w:val="DefaultParagraphFont"/>
    <w:link w:val="Header"/>
    <w:uiPriority w:val="99"/>
    <w:rsid w:val="00B70B28"/>
  </w:style>
  <w:style w:type="paragraph" w:styleId="Footer">
    <w:name w:val="footer"/>
    <w:basedOn w:val="Normal"/>
    <w:link w:val="FooterChar"/>
    <w:uiPriority w:val="99"/>
    <w:unhideWhenUsed/>
    <w:rsid w:val="00B70B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B70B28"/>
  </w:style>
  <w:style w:type="paragraph" w:styleId="ListParagraph">
    <w:name w:val="List Paragraph"/>
    <w:basedOn w:val="Normal"/>
    <w:uiPriority w:val="34"/>
    <w:qFormat/>
    <w:rsid w:val="005A20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54</TotalTime>
  <Pages>6</Pages>
  <Words>95</Words>
  <Characters>548</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vagnanam Gajaanan</dc:creator>
  <cp:keywords/>
  <dc:description/>
  <cp:lastModifiedBy>Sivagnanam Gajaanan</cp:lastModifiedBy>
  <cp:revision>5</cp:revision>
  <dcterms:created xsi:type="dcterms:W3CDTF">2022-03-05T01:28:00Z</dcterms:created>
  <dcterms:modified xsi:type="dcterms:W3CDTF">2022-03-05T15:42:00Z</dcterms:modified>
</cp:coreProperties>
</file>